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4F721" w14:textId="77777777" w:rsidR="005A1857" w:rsidRDefault="005A1857" w:rsidP="005A1857">
      <w:pPr>
        <w:pStyle w:val="NoSpacing"/>
        <w:jc w:val="center"/>
        <w:rPr>
          <w:b/>
        </w:rPr>
      </w:pPr>
      <w:r w:rsidRPr="005A1857">
        <w:rPr>
          <w:b/>
        </w:rPr>
        <w:t>Typical Program of Progression</w:t>
      </w:r>
    </w:p>
    <w:p w14:paraId="4DC94FAE" w14:textId="77777777" w:rsidR="005A1857" w:rsidRPr="005A1857" w:rsidRDefault="005A1857" w:rsidP="005A1857">
      <w:pPr>
        <w:pStyle w:val="NoSpacing"/>
        <w:jc w:val="center"/>
        <w:rPr>
          <w:b/>
        </w:rPr>
      </w:pPr>
    </w:p>
    <w:p w14:paraId="3F02A3DF" w14:textId="77777777" w:rsidR="005A1857" w:rsidRPr="005A1857" w:rsidRDefault="005A1857" w:rsidP="005A1857">
      <w:pPr>
        <w:pStyle w:val="NoSpacing"/>
        <w:jc w:val="center"/>
        <w:rPr>
          <w:b/>
          <w:color w:val="000000"/>
        </w:rPr>
      </w:pPr>
      <w:r w:rsidRPr="005A1857">
        <w:rPr>
          <w:b/>
          <w:color w:val="000000"/>
        </w:rPr>
        <w:t>LPN to Associate of Science in Nursing (Advanced Placement)</w:t>
      </w:r>
    </w:p>
    <w:p w14:paraId="63558943" w14:textId="77777777" w:rsidR="005A1857" w:rsidRPr="005A1857" w:rsidRDefault="005A1857" w:rsidP="005A1857">
      <w:pPr>
        <w:pStyle w:val="NoSpacing"/>
        <w:jc w:val="center"/>
        <w:rPr>
          <w:b/>
        </w:rPr>
      </w:pPr>
    </w:p>
    <w:p w14:paraId="637FB4B7" w14:textId="6B9D8CC1" w:rsidR="005A1857" w:rsidRDefault="005A1857" w:rsidP="005A1857">
      <w:pPr>
        <w:pStyle w:val="NoSpacing"/>
        <w:jc w:val="center"/>
        <w:rPr>
          <w:b/>
        </w:rPr>
      </w:pPr>
      <w:r w:rsidRPr="005A1857">
        <w:rPr>
          <w:b/>
        </w:rPr>
        <w:t>202</w:t>
      </w:r>
      <w:r w:rsidR="000D17F4">
        <w:rPr>
          <w:b/>
        </w:rPr>
        <w:t>3</w:t>
      </w:r>
      <w:r w:rsidRPr="005A1857">
        <w:rPr>
          <w:b/>
        </w:rPr>
        <w:t>-202</w:t>
      </w:r>
      <w:r w:rsidR="000D17F4">
        <w:rPr>
          <w:b/>
        </w:rPr>
        <w:t>4</w:t>
      </w:r>
    </w:p>
    <w:p w14:paraId="3544C778" w14:textId="77777777" w:rsidR="005A1857" w:rsidRPr="005A1857" w:rsidRDefault="005A1857" w:rsidP="005A1857">
      <w:pPr>
        <w:pStyle w:val="NoSpacing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A1857" w14:paraId="73919C2E" w14:textId="77777777" w:rsidTr="005A1857">
        <w:tc>
          <w:tcPr>
            <w:tcW w:w="3116" w:type="dxa"/>
          </w:tcPr>
          <w:p w14:paraId="2AA50B28" w14:textId="77777777" w:rsidR="005A1857" w:rsidRPr="005A1857" w:rsidRDefault="005A1857" w:rsidP="005A1857">
            <w:pPr>
              <w:jc w:val="center"/>
              <w:rPr>
                <w:b/>
              </w:rPr>
            </w:pPr>
            <w:r w:rsidRPr="005A1857">
              <w:rPr>
                <w:b/>
              </w:rPr>
              <w:t>Semester</w:t>
            </w:r>
          </w:p>
        </w:tc>
        <w:tc>
          <w:tcPr>
            <w:tcW w:w="3117" w:type="dxa"/>
          </w:tcPr>
          <w:p w14:paraId="18A9B8BA" w14:textId="77777777" w:rsidR="005A1857" w:rsidRPr="005A1857" w:rsidRDefault="005A1857" w:rsidP="005A1857">
            <w:pPr>
              <w:jc w:val="center"/>
              <w:rPr>
                <w:b/>
              </w:rPr>
            </w:pPr>
            <w:r w:rsidRPr="005A1857">
              <w:rPr>
                <w:b/>
              </w:rPr>
              <w:t>Course</w:t>
            </w:r>
          </w:p>
        </w:tc>
        <w:tc>
          <w:tcPr>
            <w:tcW w:w="3117" w:type="dxa"/>
          </w:tcPr>
          <w:p w14:paraId="42207E14" w14:textId="77777777" w:rsidR="005A1857" w:rsidRPr="005A1857" w:rsidRDefault="005A1857" w:rsidP="005A1857">
            <w:pPr>
              <w:jc w:val="center"/>
              <w:rPr>
                <w:b/>
              </w:rPr>
            </w:pPr>
            <w:r w:rsidRPr="005A1857">
              <w:rPr>
                <w:b/>
              </w:rPr>
              <w:t>Credit</w:t>
            </w:r>
            <w:r>
              <w:rPr>
                <w:b/>
              </w:rPr>
              <w:t>s</w:t>
            </w:r>
          </w:p>
        </w:tc>
      </w:tr>
      <w:tr w:rsidR="001E79B2" w14:paraId="75E0AB3D" w14:textId="77777777" w:rsidTr="00B01090">
        <w:trPr>
          <w:trHeight w:val="260"/>
        </w:trPr>
        <w:tc>
          <w:tcPr>
            <w:tcW w:w="3116" w:type="dxa"/>
            <w:vMerge w:val="restart"/>
          </w:tcPr>
          <w:p w14:paraId="34218586" w14:textId="77777777" w:rsidR="001E79B2" w:rsidRDefault="001E79B2">
            <w:r>
              <w:t>Spring</w:t>
            </w:r>
          </w:p>
        </w:tc>
        <w:tc>
          <w:tcPr>
            <w:tcW w:w="3117" w:type="dxa"/>
          </w:tcPr>
          <w:p w14:paraId="050C466B" w14:textId="77777777" w:rsidR="001E79B2" w:rsidRPr="00B01090" w:rsidRDefault="001E79B2" w:rsidP="001E79B2">
            <w:pPr>
              <w:spacing w:line="20" w:lineRule="atLeast"/>
              <w:rPr>
                <w:rFonts w:cstheme="minorHAnsi"/>
              </w:rPr>
            </w:pPr>
            <w:r w:rsidRPr="00FA464B">
              <w:rPr>
                <w:rFonts w:cstheme="minorHAnsi"/>
              </w:rPr>
              <w:t>NURS 101A</w:t>
            </w:r>
            <w:r w:rsidR="00B01090">
              <w:rPr>
                <w:rFonts w:cstheme="minorHAnsi"/>
              </w:rPr>
              <w:t>:  Transition Seminar</w:t>
            </w:r>
          </w:p>
        </w:tc>
        <w:tc>
          <w:tcPr>
            <w:tcW w:w="3117" w:type="dxa"/>
          </w:tcPr>
          <w:p w14:paraId="42F61717" w14:textId="77777777" w:rsidR="001E79B2" w:rsidRDefault="001E79B2">
            <w:r>
              <w:t>1</w:t>
            </w:r>
          </w:p>
        </w:tc>
      </w:tr>
      <w:tr w:rsidR="001E79B2" w14:paraId="552F5A71" w14:textId="77777777" w:rsidTr="00B01090">
        <w:trPr>
          <w:trHeight w:val="530"/>
        </w:trPr>
        <w:tc>
          <w:tcPr>
            <w:tcW w:w="3116" w:type="dxa"/>
            <w:vMerge/>
          </w:tcPr>
          <w:p w14:paraId="471633DA" w14:textId="77777777" w:rsidR="001E79B2" w:rsidRDefault="001E79B2"/>
        </w:tc>
        <w:tc>
          <w:tcPr>
            <w:tcW w:w="3117" w:type="dxa"/>
          </w:tcPr>
          <w:p w14:paraId="39D0133A" w14:textId="77777777" w:rsidR="001E79B2" w:rsidRPr="00B01090" w:rsidRDefault="001E79B2" w:rsidP="005A1857">
            <w:pPr>
              <w:spacing w:line="20" w:lineRule="atLeast"/>
              <w:rPr>
                <w:rFonts w:cstheme="minorHAnsi"/>
                <w:b/>
              </w:rPr>
            </w:pPr>
            <w:r>
              <w:rPr>
                <w:rFonts w:cstheme="minorHAnsi"/>
              </w:rPr>
              <w:t xml:space="preserve">NURS 105A:  </w:t>
            </w:r>
            <w:r w:rsidRPr="00FA464B">
              <w:rPr>
                <w:rFonts w:cstheme="minorHAnsi"/>
              </w:rPr>
              <w:t>Disruptions in Health I</w:t>
            </w:r>
            <w:r w:rsidRPr="00FA464B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3117" w:type="dxa"/>
          </w:tcPr>
          <w:p w14:paraId="7E7E7A86" w14:textId="77777777" w:rsidR="001E79B2" w:rsidRDefault="001E79B2">
            <w:r>
              <w:t>7</w:t>
            </w:r>
          </w:p>
        </w:tc>
      </w:tr>
      <w:tr w:rsidR="001E79B2" w14:paraId="72ACE427" w14:textId="77777777" w:rsidTr="00B01090">
        <w:trPr>
          <w:trHeight w:val="332"/>
        </w:trPr>
        <w:tc>
          <w:tcPr>
            <w:tcW w:w="3116" w:type="dxa"/>
            <w:vMerge/>
          </w:tcPr>
          <w:p w14:paraId="14AD9352" w14:textId="77777777" w:rsidR="001E79B2" w:rsidRDefault="001E79B2"/>
        </w:tc>
        <w:tc>
          <w:tcPr>
            <w:tcW w:w="3117" w:type="dxa"/>
          </w:tcPr>
          <w:p w14:paraId="61F96457" w14:textId="77777777" w:rsidR="001E79B2" w:rsidRPr="00FA464B" w:rsidRDefault="001E79B2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NURS 109A:  Pharmacology</w:t>
            </w:r>
          </w:p>
        </w:tc>
        <w:tc>
          <w:tcPr>
            <w:tcW w:w="3117" w:type="dxa"/>
          </w:tcPr>
          <w:p w14:paraId="378B363F" w14:textId="77777777" w:rsidR="001E79B2" w:rsidRDefault="001E79B2">
            <w:r>
              <w:t>2</w:t>
            </w:r>
          </w:p>
        </w:tc>
      </w:tr>
      <w:tr w:rsidR="001E79B2" w14:paraId="0F571CCE" w14:textId="77777777" w:rsidTr="00B01090">
        <w:trPr>
          <w:trHeight w:val="548"/>
        </w:trPr>
        <w:tc>
          <w:tcPr>
            <w:tcW w:w="3116" w:type="dxa"/>
            <w:vMerge/>
          </w:tcPr>
          <w:p w14:paraId="6DB9A121" w14:textId="77777777" w:rsidR="001E79B2" w:rsidRDefault="001E79B2"/>
        </w:tc>
        <w:tc>
          <w:tcPr>
            <w:tcW w:w="3117" w:type="dxa"/>
          </w:tcPr>
          <w:p w14:paraId="05675DA9" w14:textId="77777777" w:rsidR="001E79B2" w:rsidRPr="00FA464B" w:rsidRDefault="001E79B2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NURS 115A:  Disruptions in Mental Health</w:t>
            </w:r>
          </w:p>
        </w:tc>
        <w:tc>
          <w:tcPr>
            <w:tcW w:w="3117" w:type="dxa"/>
          </w:tcPr>
          <w:p w14:paraId="6980DACF" w14:textId="77777777" w:rsidR="001E79B2" w:rsidRDefault="001E79B2">
            <w:r>
              <w:t>3</w:t>
            </w:r>
          </w:p>
        </w:tc>
      </w:tr>
      <w:tr w:rsidR="001E79B2" w14:paraId="1D9FD9FA" w14:textId="77777777" w:rsidTr="005A1857">
        <w:trPr>
          <w:trHeight w:val="940"/>
        </w:trPr>
        <w:tc>
          <w:tcPr>
            <w:tcW w:w="3116" w:type="dxa"/>
            <w:vMerge/>
          </w:tcPr>
          <w:p w14:paraId="1BF8CA01" w14:textId="77777777" w:rsidR="001E79B2" w:rsidRDefault="001E79B2"/>
        </w:tc>
        <w:tc>
          <w:tcPr>
            <w:tcW w:w="3117" w:type="dxa"/>
          </w:tcPr>
          <w:p w14:paraId="326A4090" w14:textId="313889FA" w:rsidR="001E79B2" w:rsidRDefault="001E79B2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PSYC 101</w:t>
            </w:r>
          </w:p>
          <w:p w14:paraId="313B90A2" w14:textId="77777777" w:rsidR="001E79B2" w:rsidRDefault="0071719A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1E79B2">
              <w:rPr>
                <w:rFonts w:cstheme="minorHAnsi"/>
              </w:rPr>
              <w:t>r</w:t>
            </w:r>
          </w:p>
          <w:p w14:paraId="552852CB" w14:textId="77777777" w:rsidR="001E79B2" w:rsidRDefault="001E79B2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SOC</w:t>
            </w:r>
            <w:r w:rsidR="009B4724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 101</w:t>
            </w:r>
          </w:p>
          <w:p w14:paraId="06FD1B94" w14:textId="77777777" w:rsidR="001E79B2" w:rsidRDefault="0071719A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="001E79B2">
              <w:rPr>
                <w:rFonts w:cstheme="minorHAnsi"/>
              </w:rPr>
              <w:t>r</w:t>
            </w:r>
          </w:p>
          <w:p w14:paraId="3717AA79" w14:textId="77777777" w:rsidR="001E79B2" w:rsidRPr="00FA464B" w:rsidRDefault="001E79B2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SOC</w:t>
            </w:r>
            <w:r w:rsidR="009B4724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 103</w:t>
            </w:r>
          </w:p>
        </w:tc>
        <w:tc>
          <w:tcPr>
            <w:tcW w:w="3117" w:type="dxa"/>
          </w:tcPr>
          <w:p w14:paraId="21F3B628" w14:textId="77777777" w:rsidR="001E79B2" w:rsidRDefault="001E79B2">
            <w:r>
              <w:t>3</w:t>
            </w:r>
          </w:p>
        </w:tc>
      </w:tr>
      <w:tr w:rsidR="009B4724" w14:paraId="278DC16A" w14:textId="77777777" w:rsidTr="005A1857">
        <w:trPr>
          <w:trHeight w:val="940"/>
        </w:trPr>
        <w:tc>
          <w:tcPr>
            <w:tcW w:w="3116" w:type="dxa"/>
            <w:vMerge/>
          </w:tcPr>
          <w:p w14:paraId="1879FD33" w14:textId="77777777" w:rsidR="009B4724" w:rsidRDefault="009B4724"/>
        </w:tc>
        <w:tc>
          <w:tcPr>
            <w:tcW w:w="3117" w:type="dxa"/>
          </w:tcPr>
          <w:p w14:paraId="1AF35BE8" w14:textId="77777777" w:rsidR="009B4724" w:rsidRDefault="009B4724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SPSC 102</w:t>
            </w:r>
          </w:p>
          <w:p w14:paraId="0519869C" w14:textId="77777777" w:rsidR="009B4724" w:rsidRDefault="009B4724" w:rsidP="005A1857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or SPSC 103</w:t>
            </w:r>
          </w:p>
        </w:tc>
        <w:tc>
          <w:tcPr>
            <w:tcW w:w="3117" w:type="dxa"/>
          </w:tcPr>
          <w:p w14:paraId="3F4DD268" w14:textId="77777777" w:rsidR="009B4724" w:rsidRDefault="009B4724">
            <w:r>
              <w:t>1</w:t>
            </w:r>
          </w:p>
        </w:tc>
      </w:tr>
      <w:tr w:rsidR="001E79B2" w14:paraId="0D6F50E3" w14:textId="77777777" w:rsidTr="00B01090">
        <w:trPr>
          <w:trHeight w:val="332"/>
        </w:trPr>
        <w:tc>
          <w:tcPr>
            <w:tcW w:w="3116" w:type="dxa"/>
            <w:vMerge/>
          </w:tcPr>
          <w:p w14:paraId="0441CCFD" w14:textId="77777777" w:rsidR="001E79B2" w:rsidRDefault="001E79B2"/>
        </w:tc>
        <w:tc>
          <w:tcPr>
            <w:tcW w:w="3117" w:type="dxa"/>
          </w:tcPr>
          <w:p w14:paraId="6B61B257" w14:textId="77777777" w:rsidR="001E79B2" w:rsidRPr="00FA464B" w:rsidRDefault="001E79B2" w:rsidP="005A1857">
            <w:pPr>
              <w:spacing w:line="20" w:lineRule="atLeast"/>
              <w:rPr>
                <w:rFonts w:cstheme="minorHAnsi"/>
              </w:rPr>
            </w:pPr>
          </w:p>
        </w:tc>
        <w:tc>
          <w:tcPr>
            <w:tcW w:w="3117" w:type="dxa"/>
          </w:tcPr>
          <w:p w14:paraId="1E03A8CC" w14:textId="77777777" w:rsidR="001E79B2" w:rsidRPr="001E79B2" w:rsidRDefault="001E79B2">
            <w:pPr>
              <w:rPr>
                <w:b/>
              </w:rPr>
            </w:pPr>
            <w:r w:rsidRPr="001E79B2">
              <w:rPr>
                <w:b/>
              </w:rPr>
              <w:t>Total 1</w:t>
            </w:r>
            <w:r w:rsidR="009B4724">
              <w:rPr>
                <w:b/>
              </w:rPr>
              <w:t>7</w:t>
            </w:r>
          </w:p>
        </w:tc>
      </w:tr>
      <w:tr w:rsidR="00591AAB" w14:paraId="11CF1B67" w14:textId="77777777" w:rsidTr="00443B62">
        <w:trPr>
          <w:trHeight w:val="620"/>
        </w:trPr>
        <w:tc>
          <w:tcPr>
            <w:tcW w:w="3116" w:type="dxa"/>
            <w:vMerge w:val="restart"/>
          </w:tcPr>
          <w:p w14:paraId="027EBF7A" w14:textId="77777777" w:rsidR="00591AAB" w:rsidRDefault="00591AAB">
            <w:r>
              <w:t>Fall</w:t>
            </w:r>
          </w:p>
        </w:tc>
        <w:tc>
          <w:tcPr>
            <w:tcW w:w="3117" w:type="dxa"/>
          </w:tcPr>
          <w:p w14:paraId="538468D6" w14:textId="77777777" w:rsidR="00591AAB" w:rsidRPr="00FA464B" w:rsidRDefault="00591AAB" w:rsidP="00443B62">
            <w:pPr>
              <w:spacing w:line="20" w:lineRule="atLeast"/>
              <w:rPr>
                <w:rFonts w:cstheme="minorHAnsi"/>
              </w:rPr>
            </w:pPr>
            <w:r w:rsidRPr="00B01090">
              <w:rPr>
                <w:rFonts w:eastAsia="ヒラギノ角ゴ Pro W3" w:cstheme="minorHAnsi"/>
                <w:color w:val="000000"/>
              </w:rPr>
              <w:t>NURS 201A</w:t>
            </w:r>
            <w:r>
              <w:rPr>
                <w:rFonts w:eastAsia="ヒラギノ角ゴ Pro W3" w:cstheme="minorHAnsi"/>
                <w:color w:val="000000"/>
              </w:rPr>
              <w:t>:  Maternal-Newborn Nursing &amp; Women’s Health</w:t>
            </w:r>
          </w:p>
        </w:tc>
        <w:tc>
          <w:tcPr>
            <w:tcW w:w="3117" w:type="dxa"/>
          </w:tcPr>
          <w:p w14:paraId="19B6B875" w14:textId="77777777" w:rsidR="00591AAB" w:rsidRPr="00443B62" w:rsidRDefault="00591AAB">
            <w:r w:rsidRPr="00443B62">
              <w:t>4</w:t>
            </w:r>
          </w:p>
        </w:tc>
      </w:tr>
      <w:tr w:rsidR="00591AAB" w14:paraId="1080E526" w14:textId="77777777" w:rsidTr="00443B62">
        <w:trPr>
          <w:trHeight w:val="530"/>
        </w:trPr>
        <w:tc>
          <w:tcPr>
            <w:tcW w:w="3116" w:type="dxa"/>
            <w:vMerge/>
          </w:tcPr>
          <w:p w14:paraId="515AE90D" w14:textId="77777777" w:rsidR="00591AAB" w:rsidRDefault="00591AAB"/>
        </w:tc>
        <w:tc>
          <w:tcPr>
            <w:tcW w:w="3117" w:type="dxa"/>
          </w:tcPr>
          <w:p w14:paraId="27AB7F20" w14:textId="77777777" w:rsidR="00591AAB" w:rsidRPr="00B01090" w:rsidRDefault="00591AAB" w:rsidP="00443B62">
            <w:pPr>
              <w:spacing w:line="20" w:lineRule="atLeast"/>
              <w:rPr>
                <w:rFonts w:eastAsia="ヒラギノ角ゴ Pro W3" w:cstheme="minorHAnsi"/>
                <w:color w:val="000000"/>
              </w:rPr>
            </w:pPr>
            <w:r w:rsidRPr="00B01090">
              <w:rPr>
                <w:rFonts w:eastAsia="ヒラギノ角ゴ Pro W3" w:cstheme="minorHAnsi"/>
                <w:color w:val="000000"/>
              </w:rPr>
              <w:t>NURS 202A</w:t>
            </w:r>
            <w:r>
              <w:rPr>
                <w:rFonts w:eastAsia="ヒラギノ角ゴ Pro W3" w:cstheme="minorHAnsi"/>
                <w:color w:val="000000"/>
              </w:rPr>
              <w:t>:  Nursing Care of Older Adults</w:t>
            </w:r>
          </w:p>
        </w:tc>
        <w:tc>
          <w:tcPr>
            <w:tcW w:w="3117" w:type="dxa"/>
          </w:tcPr>
          <w:p w14:paraId="7938BB93" w14:textId="77777777" w:rsidR="00591AAB" w:rsidRPr="00443B62" w:rsidRDefault="00591AAB">
            <w:r w:rsidRPr="00443B62">
              <w:t>2</w:t>
            </w:r>
          </w:p>
        </w:tc>
      </w:tr>
      <w:tr w:rsidR="00591AAB" w14:paraId="23EA9BAC" w14:textId="77777777" w:rsidTr="00443B62">
        <w:trPr>
          <w:trHeight w:val="620"/>
        </w:trPr>
        <w:tc>
          <w:tcPr>
            <w:tcW w:w="3116" w:type="dxa"/>
            <w:vMerge/>
          </w:tcPr>
          <w:p w14:paraId="3BE3A844" w14:textId="77777777" w:rsidR="00591AAB" w:rsidRDefault="00591AAB"/>
        </w:tc>
        <w:tc>
          <w:tcPr>
            <w:tcW w:w="3117" w:type="dxa"/>
          </w:tcPr>
          <w:p w14:paraId="27BAFACB" w14:textId="77777777" w:rsidR="00591AAB" w:rsidRPr="00B01090" w:rsidRDefault="00591AAB" w:rsidP="00B01090">
            <w:pPr>
              <w:spacing w:line="20" w:lineRule="atLeast"/>
              <w:rPr>
                <w:rFonts w:eastAsia="ヒラギノ角ゴ Pro W3" w:cstheme="minorHAnsi"/>
                <w:color w:val="000000"/>
              </w:rPr>
            </w:pPr>
            <w:r>
              <w:rPr>
                <w:rFonts w:eastAsia="ヒラギノ角ゴ Pro W3" w:cstheme="minorHAnsi"/>
                <w:color w:val="000000"/>
              </w:rPr>
              <w:t>NURS 203A:  Disruptions in Health II</w:t>
            </w:r>
          </w:p>
        </w:tc>
        <w:tc>
          <w:tcPr>
            <w:tcW w:w="3117" w:type="dxa"/>
          </w:tcPr>
          <w:p w14:paraId="4B33F92A" w14:textId="77777777" w:rsidR="00591AAB" w:rsidRPr="00443B62" w:rsidRDefault="00591AAB">
            <w:r w:rsidRPr="00443B62">
              <w:t>8</w:t>
            </w:r>
          </w:p>
        </w:tc>
      </w:tr>
      <w:tr w:rsidR="00591AAB" w14:paraId="09B3969A" w14:textId="77777777" w:rsidTr="00443B62">
        <w:trPr>
          <w:trHeight w:val="350"/>
        </w:trPr>
        <w:tc>
          <w:tcPr>
            <w:tcW w:w="3116" w:type="dxa"/>
            <w:vMerge/>
          </w:tcPr>
          <w:p w14:paraId="7A62E009" w14:textId="77777777" w:rsidR="00591AAB" w:rsidRDefault="00591AAB"/>
        </w:tc>
        <w:tc>
          <w:tcPr>
            <w:tcW w:w="3117" w:type="dxa"/>
          </w:tcPr>
          <w:p w14:paraId="3E39AF35" w14:textId="77777777" w:rsidR="00591AAB" w:rsidRPr="00B01090" w:rsidRDefault="00591AAB" w:rsidP="00B01090">
            <w:pPr>
              <w:spacing w:line="20" w:lineRule="atLeast"/>
              <w:rPr>
                <w:rFonts w:eastAsia="ヒラギノ角ゴ Pro W3" w:cstheme="minorHAnsi"/>
                <w:color w:val="000000"/>
              </w:rPr>
            </w:pPr>
            <w:r>
              <w:rPr>
                <w:rFonts w:eastAsia="ヒラギノ角ゴ Pro W3" w:cstheme="minorHAnsi"/>
                <w:color w:val="000000"/>
              </w:rPr>
              <w:t>ENGL 101A</w:t>
            </w:r>
          </w:p>
        </w:tc>
        <w:tc>
          <w:tcPr>
            <w:tcW w:w="3117" w:type="dxa"/>
          </w:tcPr>
          <w:p w14:paraId="46035A7F" w14:textId="77777777" w:rsidR="00591AAB" w:rsidRPr="00443B62" w:rsidRDefault="00591AAB" w:rsidP="00443B62">
            <w:r w:rsidRPr="00443B62">
              <w:t>3</w:t>
            </w:r>
          </w:p>
        </w:tc>
      </w:tr>
      <w:tr w:rsidR="00591AAB" w14:paraId="20B725B7" w14:textId="77777777" w:rsidTr="00443B62">
        <w:trPr>
          <w:trHeight w:val="350"/>
        </w:trPr>
        <w:tc>
          <w:tcPr>
            <w:tcW w:w="3116" w:type="dxa"/>
          </w:tcPr>
          <w:p w14:paraId="49A54AF7" w14:textId="77777777" w:rsidR="00591AAB" w:rsidRDefault="00591AAB"/>
        </w:tc>
        <w:tc>
          <w:tcPr>
            <w:tcW w:w="3117" w:type="dxa"/>
          </w:tcPr>
          <w:p w14:paraId="6539C856" w14:textId="77777777" w:rsidR="00591AAB" w:rsidRDefault="00591AAB" w:rsidP="00B01090">
            <w:pPr>
              <w:spacing w:line="20" w:lineRule="atLeast"/>
              <w:rPr>
                <w:rFonts w:eastAsia="ヒラギノ角ゴ Pro W3" w:cstheme="minorHAnsi"/>
                <w:color w:val="000000"/>
              </w:rPr>
            </w:pPr>
          </w:p>
        </w:tc>
        <w:tc>
          <w:tcPr>
            <w:tcW w:w="3117" w:type="dxa"/>
          </w:tcPr>
          <w:p w14:paraId="74C76694" w14:textId="77777777" w:rsidR="00591AAB" w:rsidRDefault="00591AAB">
            <w:pPr>
              <w:rPr>
                <w:b/>
              </w:rPr>
            </w:pPr>
            <w:r>
              <w:rPr>
                <w:b/>
              </w:rPr>
              <w:t>Total 17</w:t>
            </w:r>
          </w:p>
        </w:tc>
      </w:tr>
      <w:tr w:rsidR="000B254E" w14:paraId="200BD00F" w14:textId="77777777" w:rsidTr="00C77471">
        <w:trPr>
          <w:trHeight w:val="620"/>
        </w:trPr>
        <w:tc>
          <w:tcPr>
            <w:tcW w:w="3116" w:type="dxa"/>
            <w:vMerge w:val="restart"/>
          </w:tcPr>
          <w:p w14:paraId="2D2EB154" w14:textId="77777777" w:rsidR="000B254E" w:rsidRDefault="000B254E">
            <w:r>
              <w:t>Spring</w:t>
            </w:r>
          </w:p>
        </w:tc>
        <w:tc>
          <w:tcPr>
            <w:tcW w:w="3117" w:type="dxa"/>
          </w:tcPr>
          <w:p w14:paraId="7355A0CE" w14:textId="77777777" w:rsidR="000B254E" w:rsidRDefault="000B254E" w:rsidP="00C77471">
            <w:pPr>
              <w:spacing w:line="20" w:lineRule="atLeast"/>
              <w:rPr>
                <w:rFonts w:eastAsia="ヒラギノ角ゴ Pro W3" w:cstheme="minorHAnsi"/>
                <w:color w:val="000000"/>
              </w:rPr>
            </w:pPr>
            <w:r w:rsidRPr="00FA464B">
              <w:rPr>
                <w:rFonts w:cstheme="minorHAnsi"/>
              </w:rPr>
              <w:t>NURS 204A</w:t>
            </w:r>
            <w:r>
              <w:rPr>
                <w:rFonts w:cstheme="minorHAnsi"/>
              </w:rPr>
              <w:t>:  Management of Care</w:t>
            </w:r>
          </w:p>
        </w:tc>
        <w:tc>
          <w:tcPr>
            <w:tcW w:w="3117" w:type="dxa"/>
          </w:tcPr>
          <w:p w14:paraId="3706EF01" w14:textId="77777777" w:rsidR="000B254E" w:rsidRPr="00443B62" w:rsidRDefault="000B254E">
            <w:r w:rsidRPr="00443B62">
              <w:t>4</w:t>
            </w:r>
          </w:p>
        </w:tc>
      </w:tr>
      <w:tr w:rsidR="000B254E" w14:paraId="5612610A" w14:textId="77777777" w:rsidTr="00C77471">
        <w:trPr>
          <w:trHeight w:val="710"/>
        </w:trPr>
        <w:tc>
          <w:tcPr>
            <w:tcW w:w="3116" w:type="dxa"/>
            <w:vMerge/>
          </w:tcPr>
          <w:p w14:paraId="00398900" w14:textId="77777777" w:rsidR="000B254E" w:rsidRDefault="000B254E"/>
        </w:tc>
        <w:tc>
          <w:tcPr>
            <w:tcW w:w="3117" w:type="dxa"/>
          </w:tcPr>
          <w:p w14:paraId="3A49654B" w14:textId="77777777" w:rsidR="000B254E" w:rsidRPr="00FA464B" w:rsidRDefault="000B254E" w:rsidP="00443B62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NURS 206A: Disruptions in Health III</w:t>
            </w:r>
          </w:p>
        </w:tc>
        <w:tc>
          <w:tcPr>
            <w:tcW w:w="3117" w:type="dxa"/>
          </w:tcPr>
          <w:p w14:paraId="2CBFD31A" w14:textId="77777777" w:rsidR="000B254E" w:rsidRPr="00443B62" w:rsidRDefault="000B254E">
            <w:r>
              <w:t>8</w:t>
            </w:r>
          </w:p>
        </w:tc>
      </w:tr>
      <w:tr w:rsidR="000B254E" w14:paraId="42264B77" w14:textId="77777777" w:rsidTr="00C77471">
        <w:trPr>
          <w:trHeight w:val="620"/>
        </w:trPr>
        <w:tc>
          <w:tcPr>
            <w:tcW w:w="3116" w:type="dxa"/>
            <w:vMerge/>
          </w:tcPr>
          <w:p w14:paraId="1A21993F" w14:textId="77777777" w:rsidR="000B254E" w:rsidRDefault="000B254E"/>
        </w:tc>
        <w:tc>
          <w:tcPr>
            <w:tcW w:w="3117" w:type="dxa"/>
          </w:tcPr>
          <w:p w14:paraId="1600CCD9" w14:textId="77777777" w:rsidR="000B254E" w:rsidRPr="00FA464B" w:rsidRDefault="000B254E" w:rsidP="00443B62">
            <w:pPr>
              <w:spacing w:line="20" w:lineRule="atLeast"/>
              <w:rPr>
                <w:rFonts w:cstheme="minorHAnsi"/>
              </w:rPr>
            </w:pPr>
            <w:r>
              <w:rPr>
                <w:rFonts w:cstheme="minorHAnsi"/>
              </w:rPr>
              <w:t>NURS 220A:  Nursing Concept Synthesis</w:t>
            </w:r>
          </w:p>
        </w:tc>
        <w:tc>
          <w:tcPr>
            <w:tcW w:w="3117" w:type="dxa"/>
          </w:tcPr>
          <w:p w14:paraId="37BF54D5" w14:textId="77777777" w:rsidR="000B254E" w:rsidRPr="00443B62" w:rsidRDefault="000B254E">
            <w:r>
              <w:t>3</w:t>
            </w:r>
          </w:p>
        </w:tc>
      </w:tr>
      <w:tr w:rsidR="000B254E" w14:paraId="53943359" w14:textId="77777777" w:rsidTr="00C77471">
        <w:trPr>
          <w:trHeight w:val="800"/>
        </w:trPr>
        <w:tc>
          <w:tcPr>
            <w:tcW w:w="3116" w:type="dxa"/>
          </w:tcPr>
          <w:p w14:paraId="5229F723" w14:textId="77777777" w:rsidR="000B254E" w:rsidRDefault="000B254E"/>
        </w:tc>
        <w:tc>
          <w:tcPr>
            <w:tcW w:w="3117" w:type="dxa"/>
          </w:tcPr>
          <w:p w14:paraId="2EFACA90" w14:textId="77777777" w:rsidR="00C77471" w:rsidRDefault="000B254E" w:rsidP="00443B62">
            <w:pPr>
              <w:spacing w:line="20" w:lineRule="atLeast"/>
              <w:rPr>
                <w:rFonts w:cstheme="minorHAnsi"/>
              </w:rPr>
            </w:pPr>
            <w:r w:rsidRPr="00FA464B">
              <w:rPr>
                <w:rFonts w:cstheme="minorHAnsi"/>
              </w:rPr>
              <w:t xml:space="preserve">COMM – 100 Level </w:t>
            </w:r>
          </w:p>
          <w:p w14:paraId="6639CFC6" w14:textId="77777777" w:rsidR="00C77471" w:rsidRDefault="000B254E" w:rsidP="00443B62">
            <w:pPr>
              <w:spacing w:line="20" w:lineRule="atLeast"/>
              <w:rPr>
                <w:rFonts w:cstheme="minorHAnsi"/>
              </w:rPr>
            </w:pPr>
            <w:r w:rsidRPr="00FA464B">
              <w:rPr>
                <w:rFonts w:cstheme="minorHAnsi"/>
              </w:rPr>
              <w:t xml:space="preserve">or </w:t>
            </w:r>
          </w:p>
          <w:p w14:paraId="52E4DA7C" w14:textId="77777777" w:rsidR="000B254E" w:rsidRDefault="000B254E" w:rsidP="00443B62">
            <w:pPr>
              <w:spacing w:line="20" w:lineRule="atLeast"/>
              <w:rPr>
                <w:rFonts w:cstheme="minorHAnsi"/>
              </w:rPr>
            </w:pPr>
            <w:r w:rsidRPr="00FA464B">
              <w:rPr>
                <w:rFonts w:cstheme="minorHAnsi"/>
              </w:rPr>
              <w:t>COMM 221</w:t>
            </w:r>
          </w:p>
        </w:tc>
        <w:tc>
          <w:tcPr>
            <w:tcW w:w="3117" w:type="dxa"/>
          </w:tcPr>
          <w:p w14:paraId="309EB50B" w14:textId="77777777" w:rsidR="000B254E" w:rsidRDefault="00C77471">
            <w:r>
              <w:t>3</w:t>
            </w:r>
          </w:p>
        </w:tc>
      </w:tr>
      <w:tr w:rsidR="00C77471" w14:paraId="6F1EC8EF" w14:textId="77777777" w:rsidTr="00C77471">
        <w:trPr>
          <w:trHeight w:val="350"/>
        </w:trPr>
        <w:tc>
          <w:tcPr>
            <w:tcW w:w="3116" w:type="dxa"/>
          </w:tcPr>
          <w:p w14:paraId="7782BAB1" w14:textId="77777777" w:rsidR="00C77471" w:rsidRDefault="00C77471"/>
        </w:tc>
        <w:tc>
          <w:tcPr>
            <w:tcW w:w="3117" w:type="dxa"/>
          </w:tcPr>
          <w:p w14:paraId="6D40FE93" w14:textId="77777777" w:rsidR="00C77471" w:rsidRPr="00FA464B" w:rsidRDefault="00C77471" w:rsidP="00443B62">
            <w:pPr>
              <w:spacing w:line="20" w:lineRule="atLeast"/>
              <w:rPr>
                <w:rFonts w:cstheme="minorHAnsi"/>
              </w:rPr>
            </w:pPr>
          </w:p>
        </w:tc>
        <w:tc>
          <w:tcPr>
            <w:tcW w:w="3117" w:type="dxa"/>
          </w:tcPr>
          <w:p w14:paraId="71734B5B" w14:textId="77777777" w:rsidR="00C77471" w:rsidRPr="00C77471" w:rsidRDefault="00C77471">
            <w:pPr>
              <w:rPr>
                <w:b/>
              </w:rPr>
            </w:pPr>
            <w:r w:rsidRPr="00C77471">
              <w:rPr>
                <w:b/>
              </w:rPr>
              <w:t>Total 18</w:t>
            </w:r>
          </w:p>
        </w:tc>
      </w:tr>
    </w:tbl>
    <w:p w14:paraId="0B0F61CD" w14:textId="11067823" w:rsidR="00451017" w:rsidRDefault="00451017"/>
    <w:p w14:paraId="403B8EB0" w14:textId="09DC51D8" w:rsidR="00974B9E" w:rsidRDefault="00974B9E">
      <w:r>
        <w:t>4/22</w:t>
      </w:r>
    </w:p>
    <w:sectPr w:rsidR="00974B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bas Neue">
    <w:panose1 w:val="020B0606020202050201"/>
    <w:charset w:val="4D"/>
    <w:family w:val="swiss"/>
    <w:notTrueType/>
    <w:pitch w:val="variable"/>
    <w:sig w:usb0="00000007" w:usb1="00000001" w:usb2="00000000" w:usb3="00000000" w:csb0="00000093" w:csb1="00000000"/>
  </w:font>
  <w:font w:name="ヒラギノ角ゴ Pro W3">
    <w:altName w:val="MS Gothic"/>
    <w:panose1 w:val="020B0300000000000000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TIzsDA1NjEwNDRU0lEKTi0uzszPAykwqgUAps5zASwAAAA="/>
  </w:docVars>
  <w:rsids>
    <w:rsidRoot w:val="005A1857"/>
    <w:rsid w:val="000076C3"/>
    <w:rsid w:val="000B254E"/>
    <w:rsid w:val="000D17F4"/>
    <w:rsid w:val="001031AE"/>
    <w:rsid w:val="001E79B2"/>
    <w:rsid w:val="00443B62"/>
    <w:rsid w:val="00451017"/>
    <w:rsid w:val="00591AAB"/>
    <w:rsid w:val="005A1857"/>
    <w:rsid w:val="0071719A"/>
    <w:rsid w:val="00974B9E"/>
    <w:rsid w:val="009B4724"/>
    <w:rsid w:val="00A12AD1"/>
    <w:rsid w:val="00B01090"/>
    <w:rsid w:val="00C77471"/>
    <w:rsid w:val="00FA6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C6422"/>
  <w15:chartTrackingRefBased/>
  <w15:docId w15:val="{9A207EC3-1632-47C1-AB9F-D180A3BC0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18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0">
    <w:name w:val="Pa0"/>
    <w:basedOn w:val="Normal"/>
    <w:next w:val="Normal"/>
    <w:uiPriority w:val="99"/>
    <w:rsid w:val="005A1857"/>
    <w:pPr>
      <w:autoSpaceDE w:val="0"/>
      <w:autoSpaceDN w:val="0"/>
      <w:adjustRightInd w:val="0"/>
      <w:spacing w:after="0" w:line="241" w:lineRule="atLeast"/>
    </w:pPr>
    <w:rPr>
      <w:rFonts w:ascii="Bebas Neue" w:hAnsi="Bebas Neue"/>
      <w:sz w:val="24"/>
      <w:szCs w:val="24"/>
    </w:rPr>
  </w:style>
  <w:style w:type="paragraph" w:styleId="NoSpacing">
    <w:name w:val="No Spacing"/>
    <w:uiPriority w:val="1"/>
    <w:qFormat/>
    <w:rsid w:val="005A185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vis and Elkins College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y, Melissa</dc:creator>
  <cp:keywords/>
  <dc:description/>
  <cp:lastModifiedBy>Ryann Moore</cp:lastModifiedBy>
  <cp:revision>2</cp:revision>
  <dcterms:created xsi:type="dcterms:W3CDTF">2023-09-19T14:38:00Z</dcterms:created>
  <dcterms:modified xsi:type="dcterms:W3CDTF">2023-09-19T14:38:00Z</dcterms:modified>
</cp:coreProperties>
</file>